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W w:w="15026" w:type="dxa"/>
        <w:tblInd w:w="-714" w:type="dxa"/>
        <w:tblLook w:val="04A0" w:firstRow="1" w:lastRow="0" w:firstColumn="1" w:lastColumn="0" w:noHBand="0" w:noVBand="1"/>
      </w:tblPr>
      <w:tblGrid>
        <w:gridCol w:w="1843"/>
        <w:gridCol w:w="1843"/>
        <w:gridCol w:w="1985"/>
        <w:gridCol w:w="2693"/>
        <w:gridCol w:w="2551"/>
        <w:gridCol w:w="4111"/>
      </w:tblGrid>
      <w:tr w:rsidR="00A12B3B" w14:paraId="3CC135FE" w14:textId="77777777" w:rsidTr="004C43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5E2B4AC" w14:textId="7D3F6D00" w:rsidR="00A12B3B" w:rsidRDefault="00A12B3B">
            <w:r>
              <w:t xml:space="preserve">Controller </w:t>
            </w:r>
          </w:p>
        </w:tc>
        <w:tc>
          <w:tcPr>
            <w:tcW w:w="1843" w:type="dxa"/>
          </w:tcPr>
          <w:p w14:paraId="5539E96C" w14:textId="1ADF9BE5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point</w:t>
            </w:r>
          </w:p>
        </w:tc>
        <w:tc>
          <w:tcPr>
            <w:tcW w:w="1985" w:type="dxa"/>
          </w:tcPr>
          <w:p w14:paraId="29BCC441" w14:textId="39F5F81C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ttp Method</w:t>
            </w:r>
          </w:p>
        </w:tc>
        <w:tc>
          <w:tcPr>
            <w:tcW w:w="2693" w:type="dxa"/>
          </w:tcPr>
          <w:p w14:paraId="03CC8579" w14:textId="0949CF9A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ief Description</w:t>
            </w:r>
          </w:p>
        </w:tc>
        <w:tc>
          <w:tcPr>
            <w:tcW w:w="2551" w:type="dxa"/>
          </w:tcPr>
          <w:p w14:paraId="49C1BA4B" w14:textId="2B695AC8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Format Example</w:t>
            </w:r>
          </w:p>
        </w:tc>
        <w:tc>
          <w:tcPr>
            <w:tcW w:w="4111" w:type="dxa"/>
          </w:tcPr>
          <w:p w14:paraId="2814B06E" w14:textId="6A92DC49" w:rsidR="00A12B3B" w:rsidRDefault="00A12B3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s</w:t>
            </w:r>
          </w:p>
        </w:tc>
      </w:tr>
      <w:tr w:rsidR="00A12B3B" w14:paraId="3F195270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5B41166E" w14:textId="7C0B42F8" w:rsidR="00A12B3B" w:rsidRDefault="00A12B3B">
            <w:r>
              <w:t>Hero</w:t>
            </w:r>
          </w:p>
        </w:tc>
        <w:tc>
          <w:tcPr>
            <w:tcW w:w="1843" w:type="dxa"/>
          </w:tcPr>
          <w:p w14:paraId="6B066CE6" w14:textId="6902391F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hero</w:t>
            </w:r>
          </w:p>
        </w:tc>
        <w:tc>
          <w:tcPr>
            <w:tcW w:w="1985" w:type="dxa"/>
          </w:tcPr>
          <w:p w14:paraId="708CA5D1" w14:textId="43827E87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674B8238" w14:textId="1C0642B3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turn array of all heroes in DB</w:t>
            </w:r>
          </w:p>
        </w:tc>
        <w:tc>
          <w:tcPr>
            <w:tcW w:w="2551" w:type="dxa"/>
          </w:tcPr>
          <w:p w14:paraId="41E42164" w14:textId="697C48CC" w:rsidR="00A860E1" w:rsidRDefault="00A860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“heroid” :</w:t>
            </w:r>
            <w:r w:rsidR="00D81B62">
              <w:t>1,</w:t>
            </w:r>
          </w:p>
          <w:p w14:paraId="51A5C116" w14:textId="2E959CA1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ame” : “Swinburne Man”,</w:t>
            </w:r>
          </w:p>
          <w:p w14:paraId="3CA6AB0C" w14:textId="323697A9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inDice”: 1,</w:t>
            </w:r>
          </w:p>
          <w:p w14:paraId="1B1A9FD6" w14:textId="77777777" w:rsidR="00D81B62" w:rsidRDefault="00D81B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axDice”: 10,</w:t>
            </w:r>
          </w:p>
          <w:p w14:paraId="7FB37D5D" w14:textId="102A1527" w:rsidR="00D81B62" w:rsidRDefault="00280C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umOfUses”: 3</w:t>
            </w:r>
            <w:r w:rsidR="00D81B62">
              <w:t xml:space="preserve"> </w:t>
            </w:r>
          </w:p>
          <w:p w14:paraId="5EC24347" w14:textId="7692D3DE" w:rsidR="00A12B3B" w:rsidRDefault="00A860E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5D9BDA7A" w14:textId="77777777" w:rsidR="00A12B3B" w:rsidRDefault="00A12B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C45B3" w14:paraId="401D4CB3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97C5D8A" w14:textId="494A40C3" w:rsidR="009C45B3" w:rsidRDefault="009C45B3" w:rsidP="009C45B3">
            <w:r>
              <w:t>Hero</w:t>
            </w:r>
          </w:p>
        </w:tc>
        <w:tc>
          <w:tcPr>
            <w:tcW w:w="1843" w:type="dxa"/>
          </w:tcPr>
          <w:p w14:paraId="431D6295" w14:textId="7F02DBCA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hero</w:t>
            </w:r>
            <w:r w:rsidR="00CC5F0F">
              <w:t>/</w:t>
            </w:r>
            <w:r>
              <w:t>id</w:t>
            </w:r>
          </w:p>
        </w:tc>
        <w:tc>
          <w:tcPr>
            <w:tcW w:w="1985" w:type="dxa"/>
          </w:tcPr>
          <w:p w14:paraId="595BB3BC" w14:textId="54182D23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0317DE71" w14:textId="4528AE13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urns the hero with the id specified</w:t>
            </w:r>
          </w:p>
        </w:tc>
        <w:tc>
          <w:tcPr>
            <w:tcW w:w="2551" w:type="dxa"/>
          </w:tcPr>
          <w:p w14:paraId="4DDA7B96" w14:textId="62966241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“heroid” :</w:t>
            </w:r>
            <w:r w:rsidR="0020642D">
              <w:t>3</w:t>
            </w:r>
            <w:r>
              <w:t>,</w:t>
            </w:r>
          </w:p>
          <w:p w14:paraId="51C41B15" w14:textId="230D2FDA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ame” : “</w:t>
            </w:r>
            <w:r w:rsidR="00DE3822">
              <w:t xml:space="preserve">captain </w:t>
            </w:r>
            <w:r>
              <w:t>Swinburne”,</w:t>
            </w:r>
          </w:p>
          <w:p w14:paraId="6B4FDC8D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inDice”: 1,</w:t>
            </w:r>
          </w:p>
          <w:p w14:paraId="71CD0AF3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axDice”: 10,</w:t>
            </w:r>
          </w:p>
          <w:p w14:paraId="2E0B29AF" w14:textId="61B68088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umOfUses”: 3 }]</w:t>
            </w:r>
          </w:p>
        </w:tc>
        <w:tc>
          <w:tcPr>
            <w:tcW w:w="4111" w:type="dxa"/>
          </w:tcPr>
          <w:p w14:paraId="2A13A782" w14:textId="77777777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g- hero/3</w:t>
            </w:r>
          </w:p>
          <w:p w14:paraId="7D4AF81C" w14:textId="1BA2EFC8" w:rsidR="009C45B3" w:rsidRDefault="009C45B3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no hero exists with that id =&gt; home page</w:t>
            </w:r>
          </w:p>
        </w:tc>
      </w:tr>
      <w:tr w:rsidR="009C45B3" w14:paraId="574D1638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F1432B0" w14:textId="12553784" w:rsidR="009C45B3" w:rsidRDefault="00D504D6" w:rsidP="009C45B3">
            <w:r>
              <w:t>Hero</w:t>
            </w:r>
          </w:p>
        </w:tc>
        <w:tc>
          <w:tcPr>
            <w:tcW w:w="1843" w:type="dxa"/>
          </w:tcPr>
          <w:p w14:paraId="04E9649B" w14:textId="4BBD8A08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hero</w:t>
            </w:r>
          </w:p>
        </w:tc>
        <w:tc>
          <w:tcPr>
            <w:tcW w:w="1985" w:type="dxa"/>
          </w:tcPr>
          <w:p w14:paraId="08C5398C" w14:textId="4A40CA90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T</w:t>
            </w:r>
          </w:p>
        </w:tc>
        <w:tc>
          <w:tcPr>
            <w:tcW w:w="2693" w:type="dxa"/>
          </w:tcPr>
          <w:p w14:paraId="75024B28" w14:textId="12BF3350" w:rsidR="009C45B3" w:rsidRDefault="00D504D6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erts the hero passed</w:t>
            </w:r>
            <w:r w:rsidR="004B2779">
              <w:t xml:space="preserve"> by the user</w:t>
            </w:r>
          </w:p>
        </w:tc>
        <w:tc>
          <w:tcPr>
            <w:tcW w:w="2551" w:type="dxa"/>
          </w:tcPr>
          <w:p w14:paraId="4C4102E7" w14:textId="3D16AECD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“heroid” :2,</w:t>
            </w:r>
          </w:p>
          <w:p w14:paraId="751947EF" w14:textId="6447C5C8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ame” : “Ms Swinburne”,</w:t>
            </w:r>
          </w:p>
          <w:p w14:paraId="65E98ADE" w14:textId="77777777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inDice”: 1,</w:t>
            </w:r>
          </w:p>
          <w:p w14:paraId="4B8147FB" w14:textId="72393CE0" w:rsidR="007771E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“maxDice”: </w:t>
            </w:r>
            <w:r w:rsidR="0072150A">
              <w:t>8</w:t>
            </w:r>
            <w:r>
              <w:t>,</w:t>
            </w:r>
          </w:p>
          <w:p w14:paraId="113D5BEC" w14:textId="0C84F9AD" w:rsidR="009C45B3" w:rsidRDefault="007771E3" w:rsidP="007771E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umOfUses”: 3 }]</w:t>
            </w:r>
          </w:p>
        </w:tc>
        <w:tc>
          <w:tcPr>
            <w:tcW w:w="4111" w:type="dxa"/>
          </w:tcPr>
          <w:p w14:paraId="79FC18B7" w14:textId="0909956D" w:rsidR="009C45B3" w:rsidRDefault="00714B61" w:rsidP="009C45B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 is passed into the Database </w:t>
            </w:r>
            <w:r w:rsidR="003A7DB6">
              <w:t>?</w:t>
            </w:r>
            <w:r>
              <w:t xml:space="preserve"> </w:t>
            </w:r>
            <w:r w:rsidR="003A7DB6">
              <w:t xml:space="preserve">hero pass success &amp; show hero : </w:t>
            </w:r>
            <w:r w:rsidR="004C4302">
              <w:t>pass failed</w:t>
            </w:r>
            <w:r w:rsidR="003A7DB6">
              <w:t xml:space="preserve"> </w:t>
            </w:r>
          </w:p>
        </w:tc>
      </w:tr>
      <w:tr w:rsidR="009C45B3" w14:paraId="1782DF3B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35A585B" w14:textId="3834AC17" w:rsidR="009C45B3" w:rsidRDefault="00F76107" w:rsidP="009C45B3">
            <w:r>
              <w:t>Hero</w:t>
            </w:r>
          </w:p>
        </w:tc>
        <w:tc>
          <w:tcPr>
            <w:tcW w:w="1843" w:type="dxa"/>
          </w:tcPr>
          <w:p w14:paraId="7BFC781E" w14:textId="02C4405E" w:rsidR="009C45B3" w:rsidRDefault="00F76107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  <w:r w:rsidR="000842DF">
              <w:t>hero</w:t>
            </w:r>
          </w:p>
        </w:tc>
        <w:tc>
          <w:tcPr>
            <w:tcW w:w="1985" w:type="dxa"/>
          </w:tcPr>
          <w:p w14:paraId="1F9907AB" w14:textId="1D92EBF6" w:rsidR="009C45B3" w:rsidRDefault="000842DF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</w:tc>
        <w:tc>
          <w:tcPr>
            <w:tcW w:w="2693" w:type="dxa"/>
          </w:tcPr>
          <w:p w14:paraId="0A001EE7" w14:textId="3F5908FD" w:rsidR="009C45B3" w:rsidRDefault="000842DF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s the selected hero</w:t>
            </w:r>
          </w:p>
        </w:tc>
        <w:tc>
          <w:tcPr>
            <w:tcW w:w="2551" w:type="dxa"/>
          </w:tcPr>
          <w:p w14:paraId="537A76D1" w14:textId="296C186D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“heroid” :2,</w:t>
            </w:r>
          </w:p>
          <w:p w14:paraId="1C2D1648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ame” : “Ms Swinburne”,</w:t>
            </w:r>
          </w:p>
          <w:p w14:paraId="08BC8048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inDice”: 1,</w:t>
            </w:r>
          </w:p>
          <w:p w14:paraId="4291FF81" w14:textId="77777777" w:rsidR="000842DF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maxDice”: 8,</w:t>
            </w:r>
          </w:p>
          <w:p w14:paraId="4CC7ECD5" w14:textId="2A38C0D2" w:rsidR="009C45B3" w:rsidRDefault="000842DF" w:rsidP="000842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numOfUses”: 3 }]</w:t>
            </w:r>
          </w:p>
        </w:tc>
        <w:tc>
          <w:tcPr>
            <w:tcW w:w="4111" w:type="dxa"/>
          </w:tcPr>
          <w:p w14:paraId="326630AC" w14:textId="77777777" w:rsidR="009C45B3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quest is sent to API to delete the selected hero from DB. </w:t>
            </w:r>
          </w:p>
          <w:p w14:paraId="64279B0F" w14:textId="77777777" w:rsidR="000C0615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CD58CAF" w14:textId="41341F1B" w:rsidR="000C0615" w:rsidRDefault="000C0615" w:rsidP="009C45B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ero Deleted ? </w:t>
            </w:r>
            <w:r w:rsidR="00DE181E">
              <w:t>Request Success &amp; Hero doesn’t show : Request Failed</w:t>
            </w:r>
          </w:p>
        </w:tc>
      </w:tr>
      <w:tr w:rsidR="00550B9F" w14:paraId="7FB8C357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3C547DF4" w14:textId="75D46186" w:rsidR="00550B9F" w:rsidRDefault="00550B9F" w:rsidP="00550B9F">
            <w:r>
              <w:t>Hero</w:t>
            </w:r>
          </w:p>
        </w:tc>
        <w:tc>
          <w:tcPr>
            <w:tcW w:w="1843" w:type="dxa"/>
          </w:tcPr>
          <w:p w14:paraId="1070D31C" w14:textId="1DB0DB2F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hero</w:t>
            </w:r>
          </w:p>
        </w:tc>
        <w:tc>
          <w:tcPr>
            <w:tcW w:w="1985" w:type="dxa"/>
          </w:tcPr>
          <w:p w14:paraId="535F8800" w14:textId="171468E9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T</w:t>
            </w:r>
          </w:p>
        </w:tc>
        <w:tc>
          <w:tcPr>
            <w:tcW w:w="2693" w:type="dxa"/>
          </w:tcPr>
          <w:p w14:paraId="12F155FF" w14:textId="34644D35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dit a Hero</w:t>
            </w:r>
            <w:r w:rsidR="007A0A3B">
              <w:t xml:space="preserve"> from the database</w:t>
            </w:r>
          </w:p>
        </w:tc>
        <w:tc>
          <w:tcPr>
            <w:tcW w:w="2551" w:type="dxa"/>
          </w:tcPr>
          <w:p w14:paraId="6F78A6E7" w14:textId="19F64FDE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“heroid” :2,</w:t>
            </w:r>
          </w:p>
          <w:p w14:paraId="02A7E442" w14:textId="426163A0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name” : “Ms</w:t>
            </w:r>
            <w:r>
              <w:t xml:space="preserve"> Hero</w:t>
            </w:r>
            <w:r>
              <w:t>”,</w:t>
            </w:r>
          </w:p>
          <w:p w14:paraId="7DEC60A9" w14:textId="52D0BC1D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“MinDice”: </w:t>
            </w:r>
            <w:r>
              <w:t>2</w:t>
            </w:r>
            <w:r>
              <w:t>,</w:t>
            </w:r>
          </w:p>
          <w:p w14:paraId="7045256F" w14:textId="77777777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maxDice”: 8,</w:t>
            </w:r>
          </w:p>
          <w:p w14:paraId="27BA15C7" w14:textId="77777777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“numOfUses”: 3 </w:t>
            </w:r>
          </w:p>
          <w:p w14:paraId="4F7CE3FD" w14:textId="28E22FE9" w:rsidR="00550B9F" w:rsidRDefault="00550B9F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}]</w:t>
            </w:r>
          </w:p>
        </w:tc>
        <w:tc>
          <w:tcPr>
            <w:tcW w:w="4111" w:type="dxa"/>
          </w:tcPr>
          <w:p w14:paraId="05433E46" w14:textId="2D4A0748" w:rsidR="00550B9F" w:rsidRDefault="00132D86" w:rsidP="00550B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</w:t>
            </w:r>
            <w:r w:rsidR="007A0A3B">
              <w:t>ero</w:t>
            </w:r>
            <w:r>
              <w:t>’s details</w:t>
            </w:r>
            <w:r w:rsidR="007A0A3B">
              <w:t xml:space="preserve"> </w:t>
            </w:r>
            <w:r w:rsidR="000859B7">
              <w:t>get</w:t>
            </w:r>
            <w:r w:rsidR="007A0A3B">
              <w:t xml:space="preserve"> edited by the data passed by the user.</w:t>
            </w:r>
          </w:p>
        </w:tc>
      </w:tr>
      <w:tr w:rsidR="00550B9F" w14:paraId="5AB26862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12BAA31E" w14:textId="1D03723E" w:rsidR="00550B9F" w:rsidRDefault="004F0D4A" w:rsidP="00550B9F">
            <w:r>
              <w:lastRenderedPageBreak/>
              <w:t>Villain</w:t>
            </w:r>
          </w:p>
        </w:tc>
        <w:tc>
          <w:tcPr>
            <w:tcW w:w="1843" w:type="dxa"/>
          </w:tcPr>
          <w:p w14:paraId="1D1070B8" w14:textId="31553FD2" w:rsidR="00550B9F" w:rsidRDefault="004F0D4A" w:rsidP="00550B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villain</w:t>
            </w:r>
          </w:p>
        </w:tc>
        <w:tc>
          <w:tcPr>
            <w:tcW w:w="1985" w:type="dxa"/>
          </w:tcPr>
          <w:p w14:paraId="1AC10CE0" w14:textId="09EA4AB1" w:rsidR="00550B9F" w:rsidRDefault="004F0D4A" w:rsidP="00550B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4EC77B0B" w14:textId="0E870BAE" w:rsidR="00550B9F" w:rsidRDefault="004F0D4A" w:rsidP="00550B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turn array of all </w:t>
            </w:r>
            <w:r>
              <w:t>villain</w:t>
            </w:r>
            <w:r w:rsidR="00CD54A9">
              <w:t>s</w:t>
            </w:r>
            <w:r>
              <w:t xml:space="preserve"> in DB</w:t>
            </w:r>
          </w:p>
        </w:tc>
        <w:tc>
          <w:tcPr>
            <w:tcW w:w="2551" w:type="dxa"/>
          </w:tcPr>
          <w:p w14:paraId="43FFE593" w14:textId="77777777" w:rsidR="00CC55CC" w:rsidRDefault="00CC55CC" w:rsidP="00CC55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</w:t>
            </w:r>
          </w:p>
          <w:p w14:paraId="4B172426" w14:textId="3E7C73B0" w:rsidR="00CC55CC" w:rsidRDefault="00CC55CC" w:rsidP="00CC55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>
              <w:t>villainId</w:t>
            </w:r>
            <w:r>
              <w:t>” :1,</w:t>
            </w:r>
          </w:p>
          <w:p w14:paraId="51D2A749" w14:textId="25FEFE26" w:rsidR="00CC55CC" w:rsidRDefault="00CC55CC" w:rsidP="00CC55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>
              <w:t>V</w:t>
            </w:r>
            <w:r>
              <w:t>name” : “</w:t>
            </w:r>
            <w:r>
              <w:t>BAD</w:t>
            </w:r>
            <w:r>
              <w:t xml:space="preserve"> Man”,</w:t>
            </w:r>
          </w:p>
          <w:p w14:paraId="7B17B288" w14:textId="758CF56C" w:rsidR="00550B9F" w:rsidRDefault="00CC55CC" w:rsidP="00CC55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>
              <w:t>HitPoints</w:t>
            </w:r>
            <w:r>
              <w:t>”: 1</w:t>
            </w:r>
            <w:r w:rsidR="001536E0">
              <w:t>0</w:t>
            </w:r>
            <w:r>
              <w:t>}]</w:t>
            </w:r>
          </w:p>
        </w:tc>
        <w:tc>
          <w:tcPr>
            <w:tcW w:w="4111" w:type="dxa"/>
          </w:tcPr>
          <w:p w14:paraId="5728FE58" w14:textId="77777777" w:rsidR="00550B9F" w:rsidRDefault="00550B9F" w:rsidP="00550B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C23BA" w14:paraId="54C789F3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6CD89CF8" w14:textId="46AAAFC5" w:rsidR="002C23BA" w:rsidRDefault="002C23BA" w:rsidP="002C23BA">
            <w:r>
              <w:t>Villain</w:t>
            </w:r>
          </w:p>
        </w:tc>
        <w:tc>
          <w:tcPr>
            <w:tcW w:w="1843" w:type="dxa"/>
          </w:tcPr>
          <w:p w14:paraId="4D0AC86F" w14:textId="785D746F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villain</w:t>
            </w:r>
            <w:r>
              <w:t>/id</w:t>
            </w:r>
          </w:p>
        </w:tc>
        <w:tc>
          <w:tcPr>
            <w:tcW w:w="1985" w:type="dxa"/>
          </w:tcPr>
          <w:p w14:paraId="31B82B5C" w14:textId="2858EF8C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T</w:t>
            </w:r>
          </w:p>
        </w:tc>
        <w:tc>
          <w:tcPr>
            <w:tcW w:w="2693" w:type="dxa"/>
          </w:tcPr>
          <w:p w14:paraId="01642485" w14:textId="1419140D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Returns </w:t>
            </w:r>
            <w:r>
              <w:t>a</w:t>
            </w:r>
            <w:r>
              <w:t xml:space="preserve"> </w:t>
            </w:r>
            <w:r>
              <w:t>villain</w:t>
            </w:r>
            <w:r>
              <w:t xml:space="preserve"> with the id specified</w:t>
            </w:r>
          </w:p>
        </w:tc>
        <w:tc>
          <w:tcPr>
            <w:tcW w:w="2551" w:type="dxa"/>
          </w:tcPr>
          <w:p w14:paraId="4F8A980B" w14:textId="77777777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</w:t>
            </w:r>
          </w:p>
          <w:p w14:paraId="12F7B36B" w14:textId="3C9D7E7D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villainId” :</w:t>
            </w:r>
            <w:r>
              <w:t>2</w:t>
            </w:r>
            <w:r>
              <w:t>,</w:t>
            </w:r>
          </w:p>
          <w:p w14:paraId="43AAC60B" w14:textId="50FC0986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Vname” : “</w:t>
            </w:r>
            <w:r>
              <w:t>Super</w:t>
            </w:r>
            <w:r>
              <w:t>BAD Man”,</w:t>
            </w:r>
          </w:p>
          <w:p w14:paraId="79D9A95A" w14:textId="3BB03229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HitPoints”: 1</w:t>
            </w:r>
            <w:r>
              <w:t>2</w:t>
            </w:r>
            <w:r>
              <w:t>}]</w:t>
            </w:r>
          </w:p>
        </w:tc>
        <w:tc>
          <w:tcPr>
            <w:tcW w:w="4111" w:type="dxa"/>
          </w:tcPr>
          <w:p w14:paraId="06D83463" w14:textId="61E2AF93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g- hero/</w:t>
            </w:r>
            <w:r w:rsidR="004438E5">
              <w:t>2</w:t>
            </w:r>
          </w:p>
          <w:p w14:paraId="2E42D3E3" w14:textId="2F5E7EE6" w:rsidR="002C23BA" w:rsidRDefault="002C23BA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no hero exists with that id =&gt; home page</w:t>
            </w:r>
          </w:p>
        </w:tc>
      </w:tr>
      <w:tr w:rsidR="009D0A4C" w14:paraId="05F6FE66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059C2733" w14:textId="7182544A" w:rsidR="009D0A4C" w:rsidRDefault="009D0A4C" w:rsidP="002C23BA">
            <w:r>
              <w:t>Villain</w:t>
            </w:r>
          </w:p>
        </w:tc>
        <w:tc>
          <w:tcPr>
            <w:tcW w:w="1843" w:type="dxa"/>
          </w:tcPr>
          <w:p w14:paraId="52988D0B" w14:textId="0E2C37FB" w:rsidR="009D0A4C" w:rsidRDefault="009D0A4C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  <w:r w:rsidR="00F83FB2">
              <w:t>villain</w:t>
            </w:r>
          </w:p>
        </w:tc>
        <w:tc>
          <w:tcPr>
            <w:tcW w:w="1985" w:type="dxa"/>
          </w:tcPr>
          <w:p w14:paraId="4167BDB5" w14:textId="1C97FB99" w:rsidR="009D0A4C" w:rsidRDefault="00884D64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T</w:t>
            </w:r>
          </w:p>
        </w:tc>
        <w:tc>
          <w:tcPr>
            <w:tcW w:w="2693" w:type="dxa"/>
          </w:tcPr>
          <w:p w14:paraId="43E59302" w14:textId="76BC521F" w:rsidR="009D0A4C" w:rsidRDefault="00884D64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dit a </w:t>
            </w:r>
            <w:r>
              <w:t>villain</w:t>
            </w:r>
            <w:r>
              <w:t xml:space="preserve"> from the database</w:t>
            </w:r>
          </w:p>
        </w:tc>
        <w:tc>
          <w:tcPr>
            <w:tcW w:w="2551" w:type="dxa"/>
          </w:tcPr>
          <w:p w14:paraId="799456E3" w14:textId="77777777" w:rsidR="00692420" w:rsidRDefault="00692420" w:rsidP="00692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</w:t>
            </w:r>
          </w:p>
          <w:p w14:paraId="4AD6400B" w14:textId="77777777" w:rsidR="00692420" w:rsidRDefault="00692420" w:rsidP="00692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villainId” :2,</w:t>
            </w:r>
          </w:p>
          <w:p w14:paraId="1863D052" w14:textId="12E29A93" w:rsidR="00692420" w:rsidRDefault="00692420" w:rsidP="00692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Vname” : “Super</w:t>
            </w:r>
            <w:r>
              <w:t xml:space="preserve"> Evil</w:t>
            </w:r>
            <w:r w:rsidR="009D30C5">
              <w:t xml:space="preserve"> Man</w:t>
            </w:r>
            <w:r>
              <w:t>”,</w:t>
            </w:r>
          </w:p>
          <w:p w14:paraId="59458DCA" w14:textId="483BA9F6" w:rsidR="009D0A4C" w:rsidRDefault="00692420" w:rsidP="006924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HitPoints”: 12}]</w:t>
            </w:r>
          </w:p>
        </w:tc>
        <w:tc>
          <w:tcPr>
            <w:tcW w:w="4111" w:type="dxa"/>
          </w:tcPr>
          <w:p w14:paraId="5C5D64F5" w14:textId="54CF27DE" w:rsidR="009D0A4C" w:rsidRDefault="000859B7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llain</w:t>
            </w:r>
            <w:r w:rsidR="007429B4">
              <w:t>’s</w:t>
            </w:r>
            <w:r>
              <w:t xml:space="preserve"> details get edited by the data passed by the user.</w:t>
            </w:r>
          </w:p>
        </w:tc>
      </w:tr>
      <w:tr w:rsidR="009D0A4C" w14:paraId="29D330B0" w14:textId="77777777" w:rsidTr="004C43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576CA37" w14:textId="3E71CC6A" w:rsidR="009D0A4C" w:rsidRDefault="003E640C" w:rsidP="002C23BA">
            <w:r>
              <w:t>Villain</w:t>
            </w:r>
          </w:p>
        </w:tc>
        <w:tc>
          <w:tcPr>
            <w:tcW w:w="1843" w:type="dxa"/>
          </w:tcPr>
          <w:p w14:paraId="79386DC1" w14:textId="3312E787" w:rsidR="009D0A4C" w:rsidRDefault="003E640C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villain</w:t>
            </w:r>
          </w:p>
        </w:tc>
        <w:tc>
          <w:tcPr>
            <w:tcW w:w="1985" w:type="dxa"/>
          </w:tcPr>
          <w:p w14:paraId="04D773C9" w14:textId="38F1926F" w:rsidR="009D0A4C" w:rsidRDefault="0097392F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T</w:t>
            </w:r>
          </w:p>
        </w:tc>
        <w:tc>
          <w:tcPr>
            <w:tcW w:w="2693" w:type="dxa"/>
          </w:tcPr>
          <w:p w14:paraId="5881A46F" w14:textId="0341A629" w:rsidR="009D0A4C" w:rsidRDefault="00E14A08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serts the </w:t>
            </w:r>
            <w:r>
              <w:t>villain</w:t>
            </w:r>
            <w:r>
              <w:t xml:space="preserve"> passed</w:t>
            </w:r>
            <w:r>
              <w:t xml:space="preserve"> by the user</w:t>
            </w:r>
          </w:p>
        </w:tc>
        <w:tc>
          <w:tcPr>
            <w:tcW w:w="2551" w:type="dxa"/>
          </w:tcPr>
          <w:p w14:paraId="5F5D241C" w14:textId="77777777" w:rsidR="004C6EDC" w:rsidRDefault="004C6EDC" w:rsidP="004C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{</w:t>
            </w:r>
          </w:p>
          <w:p w14:paraId="133F2D47" w14:textId="397201F1" w:rsidR="004C6EDC" w:rsidRDefault="004C6EDC" w:rsidP="004C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villainId” :</w:t>
            </w:r>
            <w:r>
              <w:t>3</w:t>
            </w:r>
            <w:r>
              <w:t>,</w:t>
            </w:r>
          </w:p>
          <w:p w14:paraId="79B8ADDE" w14:textId="1A7EF0A5" w:rsidR="004C6EDC" w:rsidRDefault="004C6EDC" w:rsidP="004C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Vname” : “</w:t>
            </w:r>
            <w:r>
              <w:t>Guy with Brain</w:t>
            </w:r>
            <w:r>
              <w:t>”,</w:t>
            </w:r>
          </w:p>
          <w:p w14:paraId="008E1BEE" w14:textId="3CF31CE1" w:rsidR="009D0A4C" w:rsidRDefault="004C6EDC" w:rsidP="004C6E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“HitPoints”: 12}]</w:t>
            </w:r>
          </w:p>
        </w:tc>
        <w:tc>
          <w:tcPr>
            <w:tcW w:w="4111" w:type="dxa"/>
          </w:tcPr>
          <w:p w14:paraId="66D238A0" w14:textId="5D7F9B4D" w:rsidR="009D0A4C" w:rsidRDefault="007227AC" w:rsidP="002C23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ata is passed into the Database ? </w:t>
            </w:r>
            <w:r w:rsidR="0077362E">
              <w:t>Villai</w:t>
            </w:r>
            <w:r w:rsidR="00DB19E2">
              <w:t>n</w:t>
            </w:r>
            <w:r>
              <w:t xml:space="preserve"> pass success &amp; show </w:t>
            </w:r>
            <w:r w:rsidR="001E0C0C">
              <w:t>villain</w:t>
            </w:r>
            <w:r>
              <w:t xml:space="preserve"> : pass failed</w:t>
            </w:r>
          </w:p>
        </w:tc>
      </w:tr>
      <w:tr w:rsidR="00353CFB" w14:paraId="300D2CCC" w14:textId="77777777" w:rsidTr="004C43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</w:tcPr>
          <w:p w14:paraId="40E581D4" w14:textId="102B090C" w:rsidR="00353CFB" w:rsidRDefault="00353CFB" w:rsidP="002C23BA">
            <w:r>
              <w:t>Villain</w:t>
            </w:r>
          </w:p>
        </w:tc>
        <w:tc>
          <w:tcPr>
            <w:tcW w:w="1843" w:type="dxa"/>
          </w:tcPr>
          <w:p w14:paraId="3FB27869" w14:textId="46F30648" w:rsidR="00353CFB" w:rsidRDefault="00353CFB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villain</w:t>
            </w:r>
          </w:p>
        </w:tc>
        <w:tc>
          <w:tcPr>
            <w:tcW w:w="1985" w:type="dxa"/>
          </w:tcPr>
          <w:p w14:paraId="3CC2182E" w14:textId="72AC80C4" w:rsidR="00353CFB" w:rsidRDefault="00353CFB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E</w:t>
            </w:r>
          </w:p>
        </w:tc>
        <w:tc>
          <w:tcPr>
            <w:tcW w:w="2693" w:type="dxa"/>
          </w:tcPr>
          <w:p w14:paraId="7D2673D9" w14:textId="68906C9C" w:rsidR="00353CFB" w:rsidRDefault="00353CFB" w:rsidP="002C23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letes the selected </w:t>
            </w:r>
            <w:r>
              <w:t>villain</w:t>
            </w:r>
          </w:p>
        </w:tc>
        <w:tc>
          <w:tcPr>
            <w:tcW w:w="2551" w:type="dxa"/>
          </w:tcPr>
          <w:p w14:paraId="7D7494B7" w14:textId="77777777" w:rsidR="00C50A9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{</w:t>
            </w:r>
          </w:p>
          <w:p w14:paraId="7C7A36E6" w14:textId="77777777" w:rsidR="00C50A9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villainId” :3,</w:t>
            </w:r>
          </w:p>
          <w:p w14:paraId="779910A9" w14:textId="77777777" w:rsidR="00C50A9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Vname” : “Guy with Brain”,</w:t>
            </w:r>
          </w:p>
          <w:p w14:paraId="4737558D" w14:textId="46210E04" w:rsidR="00353CF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HitPoints”: 12}]</w:t>
            </w:r>
          </w:p>
        </w:tc>
        <w:tc>
          <w:tcPr>
            <w:tcW w:w="4111" w:type="dxa"/>
          </w:tcPr>
          <w:p w14:paraId="7FF35D6F" w14:textId="3A32CBEC" w:rsidR="00C50A9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quest is sent to API to delete the selected </w:t>
            </w:r>
            <w:r w:rsidR="001F4CE2">
              <w:t>villain</w:t>
            </w:r>
            <w:r>
              <w:t xml:space="preserve"> from DB. </w:t>
            </w:r>
          </w:p>
          <w:p w14:paraId="36546981" w14:textId="77777777" w:rsidR="00C50A9B" w:rsidRDefault="00C50A9B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0D9D6AB" w14:textId="62F0E0A5" w:rsidR="00353CFB" w:rsidRDefault="001F4CE2" w:rsidP="00C50A9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llain</w:t>
            </w:r>
            <w:r w:rsidR="00C50A9B">
              <w:t xml:space="preserve"> Deleted ? Request Success &amp; </w:t>
            </w:r>
            <w:r w:rsidR="00465377">
              <w:t>Villain</w:t>
            </w:r>
            <w:r w:rsidR="00800A86">
              <w:t xml:space="preserve"> </w:t>
            </w:r>
            <w:r w:rsidR="00C50A9B">
              <w:t>doesn’t show : Request Failed</w:t>
            </w:r>
          </w:p>
        </w:tc>
      </w:tr>
    </w:tbl>
    <w:p w14:paraId="260341DD" w14:textId="77777777" w:rsidR="002768C2" w:rsidRDefault="002768C2"/>
    <w:sectPr w:rsidR="002768C2" w:rsidSect="00A12B3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zQxNjU0t7AwNjZT0lEKTi0uzszPAykwqgUAdX9z6CwAAAA="/>
  </w:docVars>
  <w:rsids>
    <w:rsidRoot w:val="006D2F47"/>
    <w:rsid w:val="000842DF"/>
    <w:rsid w:val="000859B7"/>
    <w:rsid w:val="000C0615"/>
    <w:rsid w:val="00132D86"/>
    <w:rsid w:val="001536E0"/>
    <w:rsid w:val="001E0C0C"/>
    <w:rsid w:val="001E368F"/>
    <w:rsid w:val="001F4CE2"/>
    <w:rsid w:val="0020642D"/>
    <w:rsid w:val="00266BF5"/>
    <w:rsid w:val="002709E3"/>
    <w:rsid w:val="002768C2"/>
    <w:rsid w:val="00280C65"/>
    <w:rsid w:val="002C23BA"/>
    <w:rsid w:val="002F781C"/>
    <w:rsid w:val="00353CFB"/>
    <w:rsid w:val="003A7DB6"/>
    <w:rsid w:val="003E640C"/>
    <w:rsid w:val="004438E5"/>
    <w:rsid w:val="00465377"/>
    <w:rsid w:val="004B2779"/>
    <w:rsid w:val="004C4302"/>
    <w:rsid w:val="004C6EDC"/>
    <w:rsid w:val="004F0D4A"/>
    <w:rsid w:val="00550B9F"/>
    <w:rsid w:val="00692420"/>
    <w:rsid w:val="00693EC6"/>
    <w:rsid w:val="006D2F47"/>
    <w:rsid w:val="00714B61"/>
    <w:rsid w:val="0072150A"/>
    <w:rsid w:val="007227AC"/>
    <w:rsid w:val="007429B4"/>
    <w:rsid w:val="007431B8"/>
    <w:rsid w:val="0077362E"/>
    <w:rsid w:val="007771E3"/>
    <w:rsid w:val="00780B4B"/>
    <w:rsid w:val="007A0A3B"/>
    <w:rsid w:val="00800A86"/>
    <w:rsid w:val="00877CA4"/>
    <w:rsid w:val="00884D64"/>
    <w:rsid w:val="008C7914"/>
    <w:rsid w:val="00956318"/>
    <w:rsid w:val="0097392F"/>
    <w:rsid w:val="009C45B3"/>
    <w:rsid w:val="009D0A4C"/>
    <w:rsid w:val="009D30C5"/>
    <w:rsid w:val="00A12B3B"/>
    <w:rsid w:val="00A860E1"/>
    <w:rsid w:val="00C24D8A"/>
    <w:rsid w:val="00C50A9B"/>
    <w:rsid w:val="00CC55CC"/>
    <w:rsid w:val="00CC5F0F"/>
    <w:rsid w:val="00CD1122"/>
    <w:rsid w:val="00CD54A9"/>
    <w:rsid w:val="00CE1C32"/>
    <w:rsid w:val="00D504D6"/>
    <w:rsid w:val="00D81B62"/>
    <w:rsid w:val="00DB19E2"/>
    <w:rsid w:val="00DE181E"/>
    <w:rsid w:val="00DE3822"/>
    <w:rsid w:val="00E00A55"/>
    <w:rsid w:val="00E14A08"/>
    <w:rsid w:val="00F56375"/>
    <w:rsid w:val="00F76107"/>
    <w:rsid w:val="00F8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5DB37"/>
  <w15:chartTrackingRefBased/>
  <w15:docId w15:val="{A9BCA161-6C14-4C0D-AD09-3E2E50CD3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2F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6D2F4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304</Words>
  <Characters>1735</Characters>
  <Application>Microsoft Office Word</Application>
  <DocSecurity>0</DocSecurity>
  <Lines>14</Lines>
  <Paragraphs>4</Paragraphs>
  <ScaleCrop>false</ScaleCrop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AMPREET SINGH</dc:creator>
  <cp:keywords/>
  <dc:description/>
  <cp:lastModifiedBy>AGAMPREET SINGH</cp:lastModifiedBy>
  <cp:revision>67</cp:revision>
  <dcterms:created xsi:type="dcterms:W3CDTF">2021-09-26T22:37:00Z</dcterms:created>
  <dcterms:modified xsi:type="dcterms:W3CDTF">2021-10-04T00:30:00Z</dcterms:modified>
</cp:coreProperties>
</file>